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B7EE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6BF7F59D" w:rsidR="007B4A91" w:rsidRDefault="001E24A0">
      <w:pPr>
        <w:rPr>
          <w:sz w:val="28"/>
          <w:szCs w:val="28"/>
        </w:rPr>
      </w:pPr>
      <w:proofErr w:type="gramStart"/>
      <w:r>
        <w:t>save</w:t>
      </w:r>
      <w:proofErr w:type="gramEnd"/>
      <w:r>
        <w:t xml:space="preserve"> environment</w:t>
      </w:r>
      <w:r w:rsidR="003B7EEC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7BD10EE" w:rsidR="007B4A91" w:rsidRDefault="001E24A0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goal of my game is that we should responsible towards our environment because we humans are destroying our nature mercilessly . As per our needs we are cutting thousands of the trees in a day</w:t>
      </w:r>
    </w:p>
    <w:p w14:paraId="3D632C61" w14:textId="77777777" w:rsidR="007B4A91" w:rsidRDefault="003B7EE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F9E81C6" w:rsidR="007B4A91" w:rsidRDefault="001E24A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of my game is that there </w:t>
      </w:r>
      <w:proofErr w:type="spellStart"/>
      <w:r>
        <w:rPr>
          <w:sz w:val="28"/>
          <w:szCs w:val="28"/>
        </w:rPr>
        <w:t>ids</w:t>
      </w:r>
      <w:proofErr w:type="spellEnd"/>
      <w:r>
        <w:rPr>
          <w:sz w:val="28"/>
          <w:szCs w:val="28"/>
        </w:rPr>
        <w:t xml:space="preserve"> a boy who is having the </w:t>
      </w:r>
      <w:proofErr w:type="spellStart"/>
      <w:r>
        <w:rPr>
          <w:sz w:val="28"/>
          <w:szCs w:val="28"/>
        </w:rPr>
        <w:t>dustin</w:t>
      </w:r>
      <w:proofErr w:type="spellEnd"/>
      <w:r>
        <w:rPr>
          <w:sz w:val="28"/>
          <w:szCs w:val="28"/>
        </w:rPr>
        <w:t xml:space="preserve"> to collect the litter/wastes and put that wastes in his bag to show or make people aware  towards our environment.</w:t>
      </w:r>
    </w:p>
    <w:p w14:paraId="6102F988" w14:textId="77777777" w:rsidR="007B4A91" w:rsidRDefault="003B7EE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B7EE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B7EE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86D1FAC" w:rsidR="007B4A91" w:rsidRDefault="001E24A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bo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BC0459B" w:rsidR="007B4A91" w:rsidRDefault="001E24A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is the main character and he can put the wastes in his dustbin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96BED3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B09B66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C787DD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E8B8F6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580B51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C78BA3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3B7EEC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FB73A05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qautic</w:t>
            </w:r>
            <w:proofErr w:type="spellEnd"/>
            <w:r>
              <w:rPr>
                <w:sz w:val="28"/>
                <w:szCs w:val="28"/>
              </w:rPr>
              <w:t xml:space="preserve"> plan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339C3EF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performing as an obstacle</w:t>
            </w:r>
          </w:p>
        </w:tc>
      </w:tr>
      <w:tr w:rsidR="003B7EEC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A1E73CE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D4D605A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is performing as the profit for the boy to earn coins </w:t>
            </w:r>
          </w:p>
        </w:tc>
      </w:tr>
      <w:tr w:rsidR="003B7EEC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C765794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ustb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30A9E68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is the bin in which my main character will put all the wastes </w:t>
            </w:r>
          </w:p>
        </w:tc>
      </w:tr>
      <w:tr w:rsidR="003B7EEC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EA6EED8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o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D69A1A5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will make the user attractive </w:t>
            </w:r>
          </w:p>
        </w:tc>
      </w:tr>
      <w:tr w:rsidR="003B7EEC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B7EEC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B7EEC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B7EEC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3B7EEC" w:rsidRDefault="003B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B7EE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B7EE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B7EE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B7EEC">
      <w:pPr>
        <w:rPr>
          <w:sz w:val="28"/>
          <w:szCs w:val="28"/>
        </w:rPr>
      </w:pPr>
      <w:r>
        <w:lastRenderedPageBreak/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086B1667" w14:textId="77777777" w:rsidR="003B7EEC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3FC726A4" w14:textId="1BF8D2A6" w:rsidR="007B4A91" w:rsidRDefault="003B7EEC">
      <w:pPr>
        <w:rPr>
          <w:sz w:val="28"/>
          <w:szCs w:val="28"/>
        </w:rPr>
      </w:pPr>
      <w:r>
        <w:rPr>
          <w:sz w:val="28"/>
          <w:szCs w:val="28"/>
        </w:rPr>
        <w:t>To make my game interesting I am using different tools that will make the user attractive.</w:t>
      </w:r>
      <w:bookmarkStart w:id="0" w:name="_GoBack"/>
      <w:bookmarkEnd w:id="0"/>
    </w:p>
    <w:p w14:paraId="24B987DE" w14:textId="488F82AA" w:rsidR="007B4A91" w:rsidRDefault="003B7EE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E24A0"/>
    <w:rsid w:val="003B7EEC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eet kumar Jha</dc:creator>
  <cp:lastModifiedBy>kritagya</cp:lastModifiedBy>
  <cp:revision>2</cp:revision>
  <dcterms:created xsi:type="dcterms:W3CDTF">2021-04-11T12:49:00Z</dcterms:created>
  <dcterms:modified xsi:type="dcterms:W3CDTF">2021-04-11T12:49:00Z</dcterms:modified>
</cp:coreProperties>
</file>